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2EDB5" w14:textId="1683FD66" w:rsidR="00936571" w:rsidRPr="00461423" w:rsidRDefault="00461423">
      <w:pPr>
        <w:rPr>
          <w:sz w:val="44"/>
          <w:szCs w:val="44"/>
        </w:rPr>
      </w:pPr>
      <w:r w:rsidRPr="00461423">
        <w:rPr>
          <w:sz w:val="44"/>
          <w:szCs w:val="44"/>
        </w:rPr>
        <w:t>Electronic Smoking Devices</w:t>
      </w:r>
    </w:p>
    <w:p w14:paraId="609CF4BD" w14:textId="3A606695" w:rsidR="00461423" w:rsidRDefault="00461423">
      <w:r>
        <w:t>School Year</w:t>
      </w:r>
      <w:r>
        <w:tab/>
        <w:t>Number of Violations</w:t>
      </w:r>
      <w:r w:rsidR="00E661EE">
        <w:tab/>
        <w:t>Number of Unduplicated Students</w:t>
      </w:r>
    </w:p>
    <w:p w14:paraId="690EBABB" w14:textId="3BF29A4E" w:rsidR="003819F4" w:rsidRDefault="003819F4">
      <w:r>
        <w:t>15-16</w:t>
      </w:r>
      <w:r w:rsidR="00D425E1">
        <w:tab/>
      </w:r>
      <w:r w:rsidR="00D425E1">
        <w:tab/>
        <w:t>N/A</w:t>
      </w:r>
      <w:r w:rsidR="00D425E1">
        <w:tab/>
      </w:r>
      <w:r w:rsidR="00D425E1">
        <w:tab/>
      </w:r>
      <w:r w:rsidR="00D425E1">
        <w:tab/>
        <w:t>N/A</w:t>
      </w:r>
    </w:p>
    <w:p w14:paraId="6384B0AD" w14:textId="77777777" w:rsidR="00D425E1" w:rsidRDefault="003819F4" w:rsidP="00D425E1">
      <w:r>
        <w:t>16-17</w:t>
      </w:r>
      <w:r w:rsidR="00D425E1">
        <w:tab/>
      </w:r>
      <w:r w:rsidR="00D425E1">
        <w:tab/>
      </w:r>
      <w:r w:rsidR="00D425E1">
        <w:t>N/A</w:t>
      </w:r>
      <w:r w:rsidR="00D425E1">
        <w:tab/>
      </w:r>
      <w:r w:rsidR="00D425E1">
        <w:tab/>
      </w:r>
      <w:r w:rsidR="00D425E1">
        <w:tab/>
        <w:t>N/A</w:t>
      </w:r>
    </w:p>
    <w:p w14:paraId="5113E247" w14:textId="5BDDA129" w:rsidR="003819F4" w:rsidRDefault="003819F4">
      <w:r>
        <w:t>17-18</w:t>
      </w:r>
      <w:r w:rsidR="00D425E1">
        <w:tab/>
      </w:r>
      <w:r w:rsidR="00D425E1">
        <w:tab/>
      </w:r>
      <w:r w:rsidR="00D425E1">
        <w:t>N/A</w:t>
      </w:r>
      <w:r w:rsidR="00D425E1">
        <w:tab/>
      </w:r>
      <w:r w:rsidR="00D425E1">
        <w:tab/>
      </w:r>
      <w:r w:rsidR="00D425E1">
        <w:tab/>
        <w:t>N/A</w:t>
      </w:r>
    </w:p>
    <w:p w14:paraId="64C0275D" w14:textId="189237FF" w:rsidR="003819F4" w:rsidRDefault="003819F4">
      <w:r>
        <w:t>18-19</w:t>
      </w:r>
      <w:r w:rsidR="00D425E1">
        <w:tab/>
      </w:r>
      <w:r w:rsidR="00D425E1">
        <w:tab/>
      </w:r>
      <w:r w:rsidR="00D425E1">
        <w:t>N/A</w:t>
      </w:r>
      <w:r w:rsidR="00D425E1">
        <w:tab/>
      </w:r>
      <w:r w:rsidR="00D425E1">
        <w:tab/>
      </w:r>
      <w:r w:rsidR="00D425E1">
        <w:tab/>
        <w:t>N/A</w:t>
      </w:r>
    </w:p>
    <w:p w14:paraId="60C82475" w14:textId="02DC9EAE" w:rsidR="00461423" w:rsidRDefault="00461423">
      <w:r>
        <w:t>19-</w:t>
      </w:r>
      <w:proofErr w:type="gramStart"/>
      <w:r>
        <w:t xml:space="preserve">20  </w:t>
      </w:r>
      <w:r>
        <w:tab/>
      </w:r>
      <w:proofErr w:type="gramEnd"/>
      <w:r>
        <w:tab/>
      </w:r>
      <w:r w:rsidR="00E661EE">
        <w:t>131</w:t>
      </w:r>
      <w:r w:rsidR="0024441A">
        <w:tab/>
      </w:r>
      <w:r w:rsidR="0024441A">
        <w:tab/>
      </w:r>
      <w:r w:rsidR="0024441A">
        <w:tab/>
        <w:t>124</w:t>
      </w:r>
    </w:p>
    <w:p w14:paraId="52960240" w14:textId="50D5C4C4" w:rsidR="00461423" w:rsidRDefault="00461423">
      <w:r>
        <w:t>20-21</w:t>
      </w:r>
      <w:r>
        <w:tab/>
      </w:r>
      <w:r>
        <w:tab/>
        <w:t xml:space="preserve"> 6</w:t>
      </w:r>
      <w:r w:rsidR="00E661EE">
        <w:tab/>
      </w:r>
      <w:r w:rsidR="00E661EE">
        <w:tab/>
      </w:r>
      <w:r w:rsidR="00E661EE">
        <w:tab/>
        <w:t>6</w:t>
      </w:r>
    </w:p>
    <w:p w14:paraId="1D37E272" w14:textId="1A2B008C" w:rsidR="00461423" w:rsidRDefault="00461423">
      <w:r>
        <w:t xml:space="preserve">21-22 </w:t>
      </w:r>
      <w:r>
        <w:tab/>
      </w:r>
      <w:r>
        <w:tab/>
      </w:r>
      <w:r w:rsidR="00E661EE">
        <w:t>536</w:t>
      </w:r>
      <w:r w:rsidR="00E661EE">
        <w:tab/>
      </w:r>
      <w:r w:rsidR="00E661EE">
        <w:tab/>
      </w:r>
      <w:r w:rsidR="00E661EE">
        <w:tab/>
        <w:t>497</w:t>
      </w:r>
    </w:p>
    <w:p w14:paraId="6E0A32F4" w14:textId="1C7CCD9C" w:rsidR="00E661EE" w:rsidRDefault="00E661EE">
      <w:r>
        <w:t>22-23</w:t>
      </w:r>
      <w:r>
        <w:tab/>
      </w:r>
      <w:r>
        <w:tab/>
        <w:t>1,042</w:t>
      </w:r>
      <w:r>
        <w:tab/>
      </w:r>
      <w:r>
        <w:tab/>
      </w:r>
      <w:r>
        <w:tab/>
        <w:t>888</w:t>
      </w:r>
      <w:r>
        <w:tab/>
      </w:r>
    </w:p>
    <w:p w14:paraId="56D9E3EF" w14:textId="044C898F" w:rsidR="00E661EE" w:rsidRDefault="00E661EE">
      <w:r>
        <w:t>23-24</w:t>
      </w:r>
      <w:r>
        <w:tab/>
      </w:r>
      <w:r>
        <w:tab/>
        <w:t>952</w:t>
      </w:r>
      <w:r>
        <w:tab/>
      </w:r>
      <w:r>
        <w:tab/>
      </w:r>
      <w:r>
        <w:tab/>
        <w:t>825</w:t>
      </w:r>
    </w:p>
    <w:p w14:paraId="090A2815" w14:textId="690069F8" w:rsidR="00E661EE" w:rsidRDefault="00E661EE">
      <w:r>
        <w:t>24-25</w:t>
      </w:r>
      <w:r>
        <w:tab/>
      </w:r>
      <w:r>
        <w:tab/>
        <w:t>1,309</w:t>
      </w:r>
      <w:r>
        <w:tab/>
      </w:r>
      <w:r>
        <w:tab/>
      </w:r>
      <w:r>
        <w:tab/>
        <w:t>1,137</w:t>
      </w:r>
    </w:p>
    <w:p w14:paraId="54F8D592" w14:textId="77777777" w:rsidR="00D425E1" w:rsidRDefault="00D425E1"/>
    <w:p w14:paraId="7A38882B" w14:textId="78E63100" w:rsidR="00D425E1" w:rsidRDefault="00D425E1">
      <w:r>
        <w:t>N/A- Incident type 42 does not exist in the Student Record Safety data file</w:t>
      </w:r>
    </w:p>
    <w:sectPr w:rsidR="00D425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0MzEwMLY0NzczM7VQ0lEKTi0uzszPAykwrAUA1tNSlCwAAAA="/>
  </w:docVars>
  <w:rsids>
    <w:rsidRoot w:val="00461423"/>
    <w:rsid w:val="0024441A"/>
    <w:rsid w:val="003819F4"/>
    <w:rsid w:val="00461423"/>
    <w:rsid w:val="00936571"/>
    <w:rsid w:val="00D425E1"/>
    <w:rsid w:val="00E661EE"/>
    <w:rsid w:val="00E9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CAE5"/>
  <w15:chartTrackingRefBased/>
  <w15:docId w15:val="{A55324F6-493C-4228-99C1-CDA7D7095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</Words>
  <Characters>29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ia Towns (Safe Schools &amp; Student Relatio)</dc:creator>
  <cp:keywords/>
  <dc:description/>
  <cp:lastModifiedBy>Rebecca Braaten (Dept. Research Data &amp; Eval)</cp:lastModifiedBy>
  <cp:revision>2</cp:revision>
  <dcterms:created xsi:type="dcterms:W3CDTF">2025-08-08T22:33:00Z</dcterms:created>
  <dcterms:modified xsi:type="dcterms:W3CDTF">2025-08-08T22:33:00Z</dcterms:modified>
</cp:coreProperties>
</file>